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7C4B47A7"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op zondag</w:t>
      </w:r>
      <w:r w:rsidR="00057764">
        <w:rPr>
          <w:b/>
          <w:bCs/>
          <w:i/>
          <w:iCs/>
          <w:sz w:val="32"/>
          <w:szCs w:val="32"/>
        </w:rPr>
        <w:t xml:space="preserve"> </w:t>
      </w:r>
      <w:r w:rsidR="00F7373F">
        <w:rPr>
          <w:b/>
          <w:bCs/>
          <w:i/>
          <w:iCs/>
          <w:sz w:val="32"/>
          <w:szCs w:val="32"/>
        </w:rPr>
        <w:t>8 oktober</w:t>
      </w:r>
      <w:r w:rsidR="007411A2">
        <w:rPr>
          <w:b/>
          <w:bCs/>
          <w:i/>
          <w:iCs/>
          <w:sz w:val="32"/>
          <w:szCs w:val="32"/>
        </w:rPr>
        <w:t xml:space="preserve"> </w:t>
      </w:r>
      <w:r w:rsidR="00BD7218">
        <w:rPr>
          <w:b/>
          <w:bCs/>
          <w:i/>
          <w:iCs/>
          <w:sz w:val="32"/>
          <w:szCs w:val="32"/>
        </w:rPr>
        <w:t>202</w:t>
      </w:r>
      <w:r w:rsidR="0042577B">
        <w:rPr>
          <w:b/>
          <w:bCs/>
          <w:i/>
          <w:iCs/>
          <w:sz w:val="32"/>
          <w:szCs w:val="32"/>
        </w:rPr>
        <w:t>3</w:t>
      </w:r>
      <w:r w:rsidR="00C2108D" w:rsidRPr="00C2108D">
        <w:rPr>
          <w:b/>
          <w:bCs/>
          <w:i/>
          <w:iCs/>
          <w:sz w:val="32"/>
          <w:szCs w:val="32"/>
        </w:rPr>
        <w:t xml:space="preserve"> </w:t>
      </w:r>
    </w:p>
    <w:p w14:paraId="2182CE79" w14:textId="1ADCFA01"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FA53D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230EA049" w14:textId="20329D1B" w:rsidR="005411E3" w:rsidRDefault="005411E3" w:rsidP="00A524A5">
      <w:pPr>
        <w:pStyle w:val="Geenafstand"/>
        <w:rPr>
          <w:b/>
          <w:bCs/>
          <w:sz w:val="24"/>
          <w:szCs w:val="24"/>
        </w:rPr>
      </w:pPr>
      <w:r w:rsidRPr="00BE7B14">
        <w:rPr>
          <w:b/>
          <w:bCs/>
          <w:sz w:val="24"/>
          <w:szCs w:val="24"/>
        </w:rPr>
        <w:t>Voorganger</w:t>
      </w:r>
      <w:r w:rsidR="002236F3">
        <w:rPr>
          <w:b/>
          <w:bCs/>
          <w:sz w:val="24"/>
          <w:szCs w:val="24"/>
        </w:rPr>
        <w:tab/>
      </w:r>
      <w:r w:rsidRPr="00BE7B14">
        <w:rPr>
          <w:b/>
          <w:bCs/>
          <w:sz w:val="24"/>
          <w:szCs w:val="24"/>
        </w:rPr>
        <w:t>:</w:t>
      </w:r>
      <w:r w:rsidR="002236F3">
        <w:rPr>
          <w:b/>
          <w:bCs/>
          <w:sz w:val="24"/>
          <w:szCs w:val="24"/>
        </w:rPr>
        <w:t xml:space="preserve"> ds. </w:t>
      </w:r>
      <w:r w:rsidRPr="00BE7B14">
        <w:rPr>
          <w:b/>
          <w:bCs/>
          <w:sz w:val="24"/>
          <w:szCs w:val="24"/>
        </w:rPr>
        <w:t xml:space="preserve"> </w:t>
      </w:r>
      <w:r w:rsidR="00F7373F">
        <w:rPr>
          <w:b/>
          <w:bCs/>
          <w:sz w:val="24"/>
          <w:szCs w:val="24"/>
        </w:rPr>
        <w:t>D.M. van de Linde uit Rotterdam</w:t>
      </w:r>
    </w:p>
    <w:p w14:paraId="6D62EF76" w14:textId="3C375F15" w:rsidR="002236F3" w:rsidRPr="00BE7B14" w:rsidRDefault="002236F3" w:rsidP="00A524A5">
      <w:pPr>
        <w:pStyle w:val="Geenafstand"/>
        <w:rPr>
          <w:b/>
          <w:bCs/>
          <w:sz w:val="24"/>
          <w:szCs w:val="24"/>
        </w:rPr>
      </w:pPr>
      <w:r>
        <w:rPr>
          <w:b/>
          <w:bCs/>
          <w:sz w:val="24"/>
          <w:szCs w:val="24"/>
        </w:rPr>
        <w:t>Organist</w:t>
      </w:r>
      <w:r>
        <w:rPr>
          <w:b/>
          <w:bCs/>
          <w:sz w:val="24"/>
          <w:szCs w:val="24"/>
        </w:rPr>
        <w:tab/>
        <w:t xml:space="preserve">: dhr. </w:t>
      </w:r>
      <w:r w:rsidR="00F7373F">
        <w:rPr>
          <w:b/>
          <w:bCs/>
          <w:sz w:val="24"/>
          <w:szCs w:val="24"/>
        </w:rPr>
        <w:t>B. Gelderman</w:t>
      </w:r>
    </w:p>
    <w:p w14:paraId="0D07D7D1" w14:textId="77777777" w:rsidR="002A2359" w:rsidRDefault="002A2359" w:rsidP="002A2359">
      <w:pPr>
        <w:pStyle w:val="Geenafstand"/>
        <w:rPr>
          <w:b/>
          <w:bCs/>
        </w:rPr>
      </w:pPr>
    </w:p>
    <w:p w14:paraId="26373888" w14:textId="0D3DA014" w:rsidR="006F301D" w:rsidRDefault="006F301D" w:rsidP="00B57CF8">
      <w:pPr>
        <w:pStyle w:val="Geenafstand"/>
        <w:rPr>
          <w:b/>
          <w:bCs/>
        </w:rPr>
      </w:pPr>
      <w:r>
        <w:rPr>
          <w:b/>
          <w:bCs/>
        </w:rPr>
        <w:t>Welkom en mededelingen</w:t>
      </w:r>
    </w:p>
    <w:p w14:paraId="6D17692F" w14:textId="77777777" w:rsidR="006F301D" w:rsidRDefault="006F301D" w:rsidP="00B57CF8">
      <w:pPr>
        <w:pStyle w:val="Geenafstand"/>
        <w:rPr>
          <w:b/>
          <w:bCs/>
        </w:rPr>
      </w:pPr>
    </w:p>
    <w:p w14:paraId="398428CC" w14:textId="49962CE7" w:rsidR="00E046C6" w:rsidRDefault="00E046C6" w:rsidP="00E046C6">
      <w:pPr>
        <w:pStyle w:val="Geenafstand"/>
        <w:rPr>
          <w:b/>
          <w:bCs/>
        </w:rPr>
      </w:pPr>
      <w:bookmarkStart w:id="0" w:name="_Hlk114819402"/>
      <w:r w:rsidRPr="00E046C6">
        <w:rPr>
          <w:b/>
          <w:bCs/>
        </w:rPr>
        <w:t>Zingen</w:t>
      </w:r>
      <w:r w:rsidR="0042577B">
        <w:rPr>
          <w:b/>
          <w:bCs/>
        </w:rPr>
        <w:t xml:space="preserve"> </w:t>
      </w:r>
      <w:r w:rsidR="003630DD">
        <w:rPr>
          <w:b/>
          <w:bCs/>
        </w:rPr>
        <w:t>Psalm 74</w:t>
      </w:r>
      <w:r w:rsidR="002236F3">
        <w:rPr>
          <w:b/>
          <w:bCs/>
        </w:rPr>
        <w:t>: 2</w:t>
      </w:r>
      <w:r w:rsidR="003630DD">
        <w:rPr>
          <w:b/>
          <w:bCs/>
        </w:rPr>
        <w:t xml:space="preserve"> en 15 (OB)</w:t>
      </w:r>
    </w:p>
    <w:p w14:paraId="438975C5" w14:textId="77777777" w:rsidR="009F586C" w:rsidRDefault="009F586C" w:rsidP="00575AF3">
      <w:pPr>
        <w:pStyle w:val="Geenafstand"/>
        <w:sectPr w:rsidR="009F586C" w:rsidSect="00C2108D">
          <w:footerReference w:type="default" r:id="rId8"/>
          <w:type w:val="continuous"/>
          <w:pgSz w:w="11906" w:h="16838"/>
          <w:pgMar w:top="851" w:right="1417" w:bottom="851" w:left="1417" w:header="708" w:footer="708" w:gutter="0"/>
          <w:cols w:space="708"/>
          <w:docGrid w:linePitch="360"/>
        </w:sectPr>
      </w:pPr>
    </w:p>
    <w:bookmarkEnd w:id="0"/>
    <w:p w14:paraId="38C9A188" w14:textId="36B2D32B" w:rsidR="00E725A3" w:rsidRDefault="00004CA1" w:rsidP="00E725A3">
      <w:pPr>
        <w:pStyle w:val="Geenafstand"/>
      </w:pPr>
      <w:r>
        <w:t>2</w:t>
      </w:r>
    </w:p>
    <w:p w14:paraId="2506D14E" w14:textId="77777777" w:rsidR="00004CA1" w:rsidRDefault="00004CA1" w:rsidP="00004CA1">
      <w:pPr>
        <w:pStyle w:val="Geenafstand"/>
      </w:pPr>
      <w:r>
        <w:t>Herdenk de trouw, aan ons voorheen betoond;</w:t>
      </w:r>
    </w:p>
    <w:p w14:paraId="11986B90" w14:textId="77777777" w:rsidR="00004CA1" w:rsidRDefault="00004CA1" w:rsidP="00004CA1">
      <w:pPr>
        <w:pStyle w:val="Geenafstand"/>
      </w:pPr>
      <w:r>
        <w:t>Denk aan Uw volk, door U van ouds verkregen;</w:t>
      </w:r>
    </w:p>
    <w:p w14:paraId="1F633F11" w14:textId="77777777" w:rsidR="00004CA1" w:rsidRDefault="00004CA1" w:rsidP="00004CA1">
      <w:pPr>
        <w:pStyle w:val="Geenafstand"/>
      </w:pPr>
      <w:r>
        <w:t>Denk aan Uw erf, het voorwerp van Uw zegen;</w:t>
      </w:r>
    </w:p>
    <w:p w14:paraId="6D15A364" w14:textId="2225280D" w:rsidR="00E725A3" w:rsidRDefault="00004CA1" w:rsidP="00004CA1">
      <w:pPr>
        <w:pStyle w:val="Geenafstand"/>
      </w:pPr>
      <w:r>
        <w:t>Aan Sions berg waar G' eertijds hebt gewoond.</w:t>
      </w:r>
    </w:p>
    <w:p w14:paraId="722A27FD" w14:textId="77777777" w:rsidR="00E725A3" w:rsidRDefault="00E725A3" w:rsidP="00E725A3">
      <w:pPr>
        <w:pStyle w:val="Geenafstand"/>
      </w:pPr>
    </w:p>
    <w:p w14:paraId="57D559EE" w14:textId="680D4886" w:rsidR="00E725A3" w:rsidRDefault="00004CA1" w:rsidP="00E725A3">
      <w:pPr>
        <w:pStyle w:val="Geenafstand"/>
      </w:pPr>
      <w:r>
        <w:t>15</w:t>
      </w:r>
    </w:p>
    <w:p w14:paraId="02AD1866" w14:textId="77777777" w:rsidR="00004CA1" w:rsidRDefault="00004CA1" w:rsidP="00004CA1">
      <w:pPr>
        <w:pStyle w:val="Geenafstand"/>
      </w:pPr>
      <w:r>
        <w:t>Hoe menigmaal hebt G' ons Uw gunst betoogd,</w:t>
      </w:r>
    </w:p>
    <w:p w14:paraId="458DAFCF" w14:textId="77777777" w:rsidR="00004CA1" w:rsidRDefault="00004CA1" w:rsidP="00004CA1">
      <w:pPr>
        <w:pStyle w:val="Geenafstand"/>
      </w:pPr>
      <w:r>
        <w:t>'t Zij G' een fontein deedt uit een rots ontspringen,</w:t>
      </w:r>
    </w:p>
    <w:p w14:paraId="679E7F3A" w14:textId="77777777" w:rsidR="00004CA1" w:rsidRDefault="00004CA1" w:rsidP="00004CA1">
      <w:pPr>
        <w:pStyle w:val="Geenafstand"/>
      </w:pPr>
      <w:r>
        <w:t>Of op een hoop de waat'ren samendringen,</w:t>
      </w:r>
    </w:p>
    <w:p w14:paraId="1E8365EB" w14:textId="77777777" w:rsidR="00004CA1" w:rsidRDefault="00004CA1" w:rsidP="00004CA1">
      <w:pPr>
        <w:pStyle w:val="Geenafstand"/>
      </w:pPr>
      <w:r>
        <w:t>Wanneer de stroom door U werd uitgedroogd.</w:t>
      </w:r>
    </w:p>
    <w:p w14:paraId="6CC72613" w14:textId="77777777" w:rsidR="00004CA1" w:rsidRDefault="00004CA1" w:rsidP="00004CA1">
      <w:pPr>
        <w:pStyle w:val="Geenafstand"/>
      </w:pPr>
    </w:p>
    <w:p w14:paraId="771BD0C0" w14:textId="390D9D24" w:rsidR="005411E3" w:rsidRDefault="00906EDC" w:rsidP="00004CA1">
      <w:pPr>
        <w:pStyle w:val="Geenafstand"/>
        <w:rPr>
          <w:b/>
          <w:bCs/>
        </w:rPr>
      </w:pPr>
      <w:r>
        <w:rPr>
          <w:b/>
          <w:bCs/>
        </w:rPr>
        <w:t>Bemoediging</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65CFC45" w14:textId="22829F1A" w:rsidR="00BD32BA" w:rsidRDefault="00686AEA" w:rsidP="00BD32BA">
      <w:pPr>
        <w:pStyle w:val="Geenafstand"/>
        <w:rPr>
          <w:b/>
          <w:bCs/>
        </w:rPr>
      </w:pPr>
      <w:r w:rsidRPr="00686AEA">
        <w:rPr>
          <w:b/>
          <w:bCs/>
        </w:rPr>
        <w:t xml:space="preserve">Zingen Psalm </w:t>
      </w:r>
      <w:r w:rsidR="003630DD">
        <w:rPr>
          <w:b/>
          <w:bCs/>
        </w:rPr>
        <w:t>74</w:t>
      </w:r>
      <w:r w:rsidR="00FA53D1">
        <w:rPr>
          <w:b/>
          <w:bCs/>
        </w:rPr>
        <w:t xml:space="preserve"> </w:t>
      </w:r>
      <w:r w:rsidRPr="00686AEA">
        <w:rPr>
          <w:b/>
          <w:bCs/>
        </w:rPr>
        <w:t>:</w:t>
      </w:r>
      <w:r w:rsidR="003630DD">
        <w:rPr>
          <w:b/>
          <w:bCs/>
        </w:rPr>
        <w:t xml:space="preserve"> 20 en 2</w:t>
      </w:r>
      <w:r w:rsidR="00E725A3">
        <w:rPr>
          <w:b/>
          <w:bCs/>
        </w:rPr>
        <w:t xml:space="preserve">1 </w:t>
      </w:r>
      <w:r w:rsidRPr="00686AEA">
        <w:rPr>
          <w:b/>
          <w:bCs/>
        </w:rPr>
        <w:t>(OB)</w:t>
      </w:r>
    </w:p>
    <w:p w14:paraId="295E7BA8" w14:textId="77777777" w:rsidR="0042577B" w:rsidRDefault="0042577B" w:rsidP="00BD32BA">
      <w:pPr>
        <w:pStyle w:val="Geenafstand"/>
        <w:sectPr w:rsidR="0042577B" w:rsidSect="00C2108D">
          <w:type w:val="continuous"/>
          <w:pgSz w:w="11906" w:h="16838"/>
          <w:pgMar w:top="851" w:right="1417" w:bottom="851" w:left="1417" w:header="708" w:footer="708" w:gutter="0"/>
          <w:cols w:space="708"/>
          <w:docGrid w:linePitch="360"/>
        </w:sectPr>
      </w:pPr>
    </w:p>
    <w:p w14:paraId="67A122DB" w14:textId="322D5582" w:rsidR="00E725A3" w:rsidRDefault="00004CA1" w:rsidP="00E725A3">
      <w:pPr>
        <w:pStyle w:val="Geenafstand"/>
      </w:pPr>
      <w:r>
        <w:t>20</w:t>
      </w:r>
    </w:p>
    <w:p w14:paraId="6C9D5D5E" w14:textId="77777777" w:rsidR="00004CA1" w:rsidRDefault="00004CA1" w:rsidP="00004CA1">
      <w:pPr>
        <w:pStyle w:val="Geenafstand"/>
      </w:pPr>
      <w:r>
        <w:t>Dat elk verdrukt' Uw bijstand eens erlang';</w:t>
      </w:r>
    </w:p>
    <w:p w14:paraId="6C13D455" w14:textId="77777777" w:rsidR="00004CA1" w:rsidRDefault="00004CA1" w:rsidP="00004CA1">
      <w:pPr>
        <w:pStyle w:val="Geenafstand"/>
      </w:pPr>
      <w:r>
        <w:t>Laat, laat Uw volk niet schaamrood wederkeren;</w:t>
      </w:r>
    </w:p>
    <w:p w14:paraId="4FC5C461" w14:textId="77777777" w:rsidR="00004CA1" w:rsidRDefault="00004CA1" w:rsidP="00004CA1">
      <w:pPr>
        <w:pStyle w:val="Geenafstand"/>
      </w:pPr>
      <w:r>
        <w:t>Maar wil van hen ellend' en nooddruft weren,</w:t>
      </w:r>
    </w:p>
    <w:p w14:paraId="7DFDAAAB" w14:textId="710B8EAF" w:rsidR="003750F2" w:rsidRDefault="00004CA1" w:rsidP="00004CA1">
      <w:pPr>
        <w:pStyle w:val="Geenafstand"/>
      </w:pPr>
      <w:r>
        <w:t>Opdat z' Uw naam verheffen in gezang.</w:t>
      </w:r>
    </w:p>
    <w:p w14:paraId="3DFD9EFF" w14:textId="77777777" w:rsidR="00FD0D7D" w:rsidRDefault="00004CA1" w:rsidP="00004CA1">
      <w:pPr>
        <w:pStyle w:val="Geenafstand"/>
      </w:pPr>
      <w:r>
        <w:t>21</w:t>
      </w:r>
    </w:p>
    <w:p w14:paraId="69E267C7" w14:textId="1D3965A8" w:rsidR="00004CA1" w:rsidRDefault="00004CA1" w:rsidP="00004CA1">
      <w:pPr>
        <w:pStyle w:val="Geenafstand"/>
      </w:pPr>
      <w:r>
        <w:t>Rijs op, o God, rijs op, toon Uw gezag;</w:t>
      </w:r>
    </w:p>
    <w:p w14:paraId="2DB41DA7" w14:textId="77777777" w:rsidR="00004CA1" w:rsidRDefault="00004CA1" w:rsidP="00004CA1">
      <w:pPr>
        <w:pStyle w:val="Geenafstand"/>
      </w:pPr>
      <w:r>
        <w:t>Betwist Uw zaak, wees onze pleitbeslechter;</w:t>
      </w:r>
    </w:p>
    <w:p w14:paraId="71E259C5" w14:textId="77777777" w:rsidR="00004CA1" w:rsidRDefault="00004CA1" w:rsidP="00004CA1">
      <w:pPr>
        <w:pStyle w:val="Geenafstand"/>
      </w:pPr>
      <w:r>
        <w:t>'t Is meer dan tijd; gedenk, o hoogste Rechter,</w:t>
      </w:r>
    </w:p>
    <w:p w14:paraId="4E9B1E25" w14:textId="139ACD0F" w:rsidR="003750F2" w:rsidRDefault="00004CA1" w:rsidP="00004CA1">
      <w:pPr>
        <w:pStyle w:val="Geenafstand"/>
        <w:rPr>
          <w:b/>
          <w:bCs/>
        </w:rPr>
      </w:pPr>
      <w:r>
        <w:t>Wat smaad de dwaas U aandoet dag op dag.</w:t>
      </w:r>
    </w:p>
    <w:p w14:paraId="30E789F7" w14:textId="77777777" w:rsidR="003750F2" w:rsidRDefault="003750F2" w:rsidP="0086479B">
      <w:pPr>
        <w:pStyle w:val="Geenafstand"/>
        <w:rPr>
          <w:b/>
          <w:bCs/>
        </w:rPr>
        <w:sectPr w:rsidR="003750F2" w:rsidSect="00004CA1">
          <w:type w:val="continuous"/>
          <w:pgSz w:w="11906" w:h="16838"/>
          <w:pgMar w:top="851" w:right="1417" w:bottom="851" w:left="1417" w:header="708" w:footer="708" w:gutter="0"/>
          <w:cols w:num="2" w:space="708"/>
          <w:docGrid w:linePitch="360"/>
        </w:sectPr>
      </w:pPr>
    </w:p>
    <w:p w14:paraId="4B93108F" w14:textId="77777777" w:rsidR="00004CA1" w:rsidRDefault="00004CA1" w:rsidP="0086479B">
      <w:pPr>
        <w:pStyle w:val="Geenafstand"/>
        <w:rPr>
          <w:b/>
          <w:bCs/>
        </w:rPr>
      </w:pPr>
    </w:p>
    <w:p w14:paraId="011F56DE" w14:textId="34B980E8" w:rsidR="008439C5" w:rsidRDefault="003750F2" w:rsidP="0086479B">
      <w:pPr>
        <w:pStyle w:val="Geenafstand"/>
        <w:rPr>
          <w:b/>
          <w:bCs/>
        </w:rPr>
      </w:pPr>
      <w:r>
        <w:rPr>
          <w:b/>
          <w:bCs/>
        </w:rPr>
        <w:t>G</w:t>
      </w:r>
      <w:r w:rsidR="00E725A3">
        <w:rPr>
          <w:b/>
          <w:bCs/>
        </w:rPr>
        <w:t>eboden</w:t>
      </w:r>
      <w:r w:rsidR="008439C5">
        <w:rPr>
          <w:b/>
          <w:bCs/>
        </w:rPr>
        <w:t xml:space="preserve">  </w:t>
      </w:r>
    </w:p>
    <w:p w14:paraId="50A52CC8" w14:textId="77777777" w:rsidR="00AF4159" w:rsidRPr="00B60ADC" w:rsidRDefault="00AF4159" w:rsidP="00AF4159">
      <w:pPr>
        <w:pStyle w:val="Geenafstand"/>
      </w:pPr>
    </w:p>
    <w:p w14:paraId="4EC2026C" w14:textId="77777777" w:rsidR="00BB6947" w:rsidRDefault="00BB6947" w:rsidP="002A38DE">
      <w:pPr>
        <w:pStyle w:val="Geenafstand"/>
        <w:rPr>
          <w:b/>
          <w:bCs/>
        </w:rPr>
        <w:sectPr w:rsidR="00BB6947" w:rsidSect="00666FE3">
          <w:type w:val="continuous"/>
          <w:pgSz w:w="11906" w:h="16838"/>
          <w:pgMar w:top="851" w:right="1417" w:bottom="851" w:left="1417" w:header="708" w:footer="708" w:gutter="0"/>
          <w:cols w:space="708"/>
          <w:docGrid w:linePitch="360"/>
        </w:sectPr>
      </w:pPr>
    </w:p>
    <w:p w14:paraId="139793C0" w14:textId="406870D3" w:rsidR="00666FE3" w:rsidRDefault="002A38DE" w:rsidP="003630DD">
      <w:pPr>
        <w:pStyle w:val="Geenafstand"/>
        <w:sectPr w:rsidR="00666FE3" w:rsidSect="00666FE3">
          <w:type w:val="continuous"/>
          <w:pgSz w:w="11906" w:h="16838"/>
          <w:pgMar w:top="851" w:right="1417" w:bottom="851" w:left="1417" w:header="708" w:footer="708" w:gutter="0"/>
          <w:cols w:space="708"/>
          <w:docGrid w:linePitch="360"/>
        </w:sectPr>
      </w:pPr>
      <w:r w:rsidRPr="002A38DE">
        <w:rPr>
          <w:b/>
          <w:bCs/>
        </w:rPr>
        <w:t>Zingen</w:t>
      </w:r>
      <w:r w:rsidR="00E725A3">
        <w:rPr>
          <w:b/>
          <w:bCs/>
        </w:rPr>
        <w:t xml:space="preserve"> </w:t>
      </w:r>
      <w:r w:rsidR="003630DD">
        <w:rPr>
          <w:b/>
          <w:bCs/>
        </w:rPr>
        <w:t>Psalm 86</w:t>
      </w:r>
      <w:r w:rsidR="00E725A3">
        <w:rPr>
          <w:b/>
          <w:bCs/>
        </w:rPr>
        <w:t xml:space="preserve">: </w:t>
      </w:r>
      <w:r w:rsidR="003630DD">
        <w:rPr>
          <w:b/>
          <w:bCs/>
        </w:rPr>
        <w:t>6 (OB)</w:t>
      </w:r>
    </w:p>
    <w:p w14:paraId="5CD2696E" w14:textId="77777777" w:rsidR="00004CA1" w:rsidRDefault="00004CA1" w:rsidP="00004CA1">
      <w:pPr>
        <w:pStyle w:val="Geenafstand"/>
      </w:pPr>
      <w:r>
        <w:t>Leer mij naar Uw wil te hand'len,</w:t>
      </w:r>
    </w:p>
    <w:p w14:paraId="0F2391CE" w14:textId="77777777" w:rsidR="00004CA1" w:rsidRDefault="00004CA1" w:rsidP="00004CA1">
      <w:pPr>
        <w:pStyle w:val="Geenafstand"/>
      </w:pPr>
      <w:r>
        <w:t>'k Zal dan in Uw waarheid wand'len;</w:t>
      </w:r>
    </w:p>
    <w:p w14:paraId="629D5471" w14:textId="77777777" w:rsidR="00004CA1" w:rsidRDefault="00004CA1" w:rsidP="00004CA1">
      <w:pPr>
        <w:pStyle w:val="Geenafstand"/>
      </w:pPr>
      <w:r>
        <w:t>Neig mijn hart, en voeg het saâm</w:t>
      </w:r>
    </w:p>
    <w:p w14:paraId="48BD4D44" w14:textId="77777777" w:rsidR="00004CA1" w:rsidRDefault="00004CA1" w:rsidP="00004CA1">
      <w:pPr>
        <w:pStyle w:val="Geenafstand"/>
      </w:pPr>
      <w:r>
        <w:t>Tot de vrees van Uwen naam.</w:t>
      </w:r>
    </w:p>
    <w:p w14:paraId="2149F7DB" w14:textId="77777777" w:rsidR="00004CA1" w:rsidRDefault="00004CA1" w:rsidP="00004CA1">
      <w:pPr>
        <w:pStyle w:val="Geenafstand"/>
      </w:pPr>
      <w:r>
        <w:t>HEER, mijn God, ik zal U loven,</w:t>
      </w:r>
    </w:p>
    <w:p w14:paraId="2DB65158" w14:textId="77777777" w:rsidR="00004CA1" w:rsidRDefault="00004CA1" w:rsidP="00004CA1">
      <w:pPr>
        <w:pStyle w:val="Geenafstand"/>
      </w:pPr>
      <w:r>
        <w:t>Heffen 't ganse hart naar boven;</w:t>
      </w:r>
    </w:p>
    <w:p w14:paraId="465B6D11" w14:textId="77777777" w:rsidR="00004CA1" w:rsidRDefault="00004CA1" w:rsidP="00004CA1">
      <w:pPr>
        <w:pStyle w:val="Geenafstand"/>
      </w:pPr>
      <w:r>
        <w:t>'k Zal Uw naam en majesteit</w:t>
      </w:r>
    </w:p>
    <w:p w14:paraId="51604BCF" w14:textId="3C7405AF" w:rsidR="00E6375C" w:rsidRDefault="00004CA1" w:rsidP="00004CA1">
      <w:pPr>
        <w:pStyle w:val="Geenafstand"/>
      </w:pPr>
      <w:r>
        <w:t>Eren tot in eeuwigheid.</w:t>
      </w:r>
    </w:p>
    <w:p w14:paraId="370CFCCE" w14:textId="77777777" w:rsidR="00E6375C" w:rsidRDefault="00E6375C" w:rsidP="00666FE3">
      <w:pPr>
        <w:pStyle w:val="Geenafstand"/>
        <w:rPr>
          <w:b/>
          <w:bCs/>
        </w:rPr>
      </w:pPr>
    </w:p>
    <w:p w14:paraId="18F1E773" w14:textId="77777777" w:rsidR="00004CA1" w:rsidRDefault="00004CA1" w:rsidP="00666FE3">
      <w:pPr>
        <w:pStyle w:val="Geenafstand"/>
        <w:rPr>
          <w:b/>
          <w:bCs/>
        </w:rPr>
        <w:sectPr w:rsidR="00004CA1" w:rsidSect="003630DD">
          <w:type w:val="continuous"/>
          <w:pgSz w:w="11906" w:h="16838"/>
          <w:pgMar w:top="851" w:right="1417" w:bottom="851" w:left="1417" w:header="708" w:footer="708" w:gutter="0"/>
          <w:cols w:space="708"/>
          <w:docGrid w:linePitch="360"/>
        </w:sectPr>
      </w:pPr>
    </w:p>
    <w:p w14:paraId="4E139BE6" w14:textId="20D7258B" w:rsidR="008E3CC2" w:rsidRDefault="008E3CC2" w:rsidP="00666FE3">
      <w:pPr>
        <w:pStyle w:val="Geenafstand"/>
        <w:rPr>
          <w:b/>
          <w:bCs/>
        </w:rPr>
      </w:pPr>
      <w:r>
        <w:rPr>
          <w:b/>
          <w:bCs/>
        </w:rPr>
        <w:t>Gebed</w:t>
      </w:r>
    </w:p>
    <w:p w14:paraId="298A1448" w14:textId="77777777" w:rsidR="00D02DFF" w:rsidRDefault="00D02DFF" w:rsidP="00666FE3">
      <w:pPr>
        <w:pStyle w:val="Geenafstand"/>
        <w:rPr>
          <w:b/>
          <w:bCs/>
        </w:rPr>
      </w:pPr>
    </w:p>
    <w:p w14:paraId="7FD34999" w14:textId="4B557C30" w:rsidR="00BB0FE2" w:rsidRDefault="00666FE3" w:rsidP="00666FE3">
      <w:pPr>
        <w:pStyle w:val="Geenafstand"/>
        <w:rPr>
          <w:b/>
          <w:bCs/>
        </w:rPr>
      </w:pPr>
      <w:r>
        <w:rPr>
          <w:b/>
          <w:bCs/>
        </w:rPr>
        <w:t>K</w:t>
      </w:r>
      <w:r w:rsidR="002A38DE" w:rsidRPr="002A38DE">
        <w:rPr>
          <w:b/>
          <w:bCs/>
        </w:rPr>
        <w:t>indermoment</w:t>
      </w:r>
    </w:p>
    <w:p w14:paraId="6FA913B1" w14:textId="77777777" w:rsidR="003204A6" w:rsidRDefault="003204A6" w:rsidP="00453A5C">
      <w:pPr>
        <w:pStyle w:val="Geenafstand"/>
        <w:rPr>
          <w:b/>
          <w:bCs/>
        </w:rPr>
      </w:pPr>
    </w:p>
    <w:p w14:paraId="1B4A9E9A" w14:textId="4D687C4D" w:rsidR="00453A5C" w:rsidRDefault="00453A5C" w:rsidP="00453A5C">
      <w:pPr>
        <w:pStyle w:val="Geenafstand"/>
        <w:rPr>
          <w:b/>
          <w:bCs/>
        </w:rPr>
      </w:pPr>
      <w:r>
        <w:rPr>
          <w:b/>
          <w:bCs/>
        </w:rPr>
        <w:t>Kinderlied</w:t>
      </w:r>
    </w:p>
    <w:p w14:paraId="76C290AC" w14:textId="77777777" w:rsidR="003204A6" w:rsidRDefault="003204A6" w:rsidP="003204A6">
      <w:pPr>
        <w:pStyle w:val="Geenafstand"/>
        <w:sectPr w:rsidR="003204A6" w:rsidSect="00666FE3">
          <w:type w:val="continuous"/>
          <w:pgSz w:w="11906" w:h="16838"/>
          <w:pgMar w:top="851" w:right="1417" w:bottom="851" w:left="1417" w:header="708" w:footer="708" w:gutter="0"/>
          <w:cols w:space="708"/>
          <w:docGrid w:linePitch="360"/>
        </w:sectPr>
      </w:pPr>
    </w:p>
    <w:p w14:paraId="037AA84F" w14:textId="77777777" w:rsidR="00666FE3" w:rsidRDefault="00666FE3" w:rsidP="00306B10">
      <w:pPr>
        <w:pStyle w:val="Geenafstand"/>
        <w:rPr>
          <w:b/>
          <w:bCs/>
        </w:rPr>
        <w:sectPr w:rsidR="00666FE3" w:rsidSect="00666FE3">
          <w:type w:val="continuous"/>
          <w:pgSz w:w="11906" w:h="16838"/>
          <w:pgMar w:top="851" w:right="1417" w:bottom="851" w:left="1417" w:header="708" w:footer="708" w:gutter="0"/>
          <w:cols w:space="708"/>
          <w:docGrid w:linePitch="360"/>
        </w:sectPr>
      </w:pPr>
    </w:p>
    <w:p w14:paraId="16E25F3B" w14:textId="749CA989" w:rsidR="004A444A" w:rsidRDefault="005411E3" w:rsidP="00495F88">
      <w:pPr>
        <w:pStyle w:val="Geenafstand"/>
        <w:rPr>
          <w:b/>
          <w:bCs/>
        </w:rPr>
      </w:pPr>
      <w:bookmarkStart w:id="1" w:name="_Hlk143366763"/>
      <w:r w:rsidRPr="00F90AD4">
        <w:rPr>
          <w:b/>
          <w:bCs/>
        </w:rPr>
        <w:t>Schriftlezing</w:t>
      </w:r>
      <w:r w:rsidR="001E1C52">
        <w:rPr>
          <w:b/>
          <w:bCs/>
        </w:rPr>
        <w:t xml:space="preserve">: </w:t>
      </w:r>
      <w:r w:rsidR="003630DD">
        <w:rPr>
          <w:b/>
          <w:bCs/>
        </w:rPr>
        <w:t>Exodus 2</w:t>
      </w:r>
      <w:r w:rsidR="00495F88">
        <w:rPr>
          <w:b/>
          <w:bCs/>
        </w:rPr>
        <w:t>: 1</w:t>
      </w:r>
      <w:r w:rsidR="003630DD">
        <w:rPr>
          <w:b/>
          <w:bCs/>
        </w:rPr>
        <w:t>1</w:t>
      </w:r>
      <w:r w:rsidR="00495F88">
        <w:rPr>
          <w:b/>
          <w:bCs/>
        </w:rPr>
        <w:t xml:space="preserve"> – </w:t>
      </w:r>
      <w:r w:rsidR="003630DD">
        <w:rPr>
          <w:b/>
          <w:bCs/>
        </w:rPr>
        <w:t>22</w:t>
      </w:r>
      <w:r w:rsidR="00495F88">
        <w:rPr>
          <w:b/>
          <w:bCs/>
        </w:rPr>
        <w:t xml:space="preserve"> (HSV)</w:t>
      </w:r>
      <w:r w:rsidR="00FD4F51">
        <w:rPr>
          <w:b/>
          <w:bCs/>
        </w:rPr>
        <w:t xml:space="preserve"> </w:t>
      </w:r>
    </w:p>
    <w:p w14:paraId="1AE45791" w14:textId="50E46516" w:rsidR="00174584" w:rsidRDefault="00174584" w:rsidP="00174584">
      <w:pPr>
        <w:pStyle w:val="Geenafstand"/>
      </w:pPr>
      <w:bookmarkStart w:id="2" w:name="_Hlk143366917"/>
      <w:bookmarkEnd w:id="1"/>
      <w:r>
        <w:t>11 In die dagen, toen Mozes groot geworden was en naar zijn broeders vertrok en hun dwangarbeid aanzag, gebeurde het dat hij een Egyptische man zag, die een Hebreeuwse man sloeg, een van zijn broeders.</w:t>
      </w:r>
    </w:p>
    <w:p w14:paraId="450007F4" w14:textId="77777777" w:rsidR="00174584" w:rsidRDefault="00174584" w:rsidP="00174584">
      <w:pPr>
        <w:pStyle w:val="Geenafstand"/>
      </w:pPr>
      <w:r>
        <w:lastRenderedPageBreak/>
        <w:t>12. Hij keek om zich heen, en toen hij zag dat er niemand was, sloeg hij de Egyptenaar dood en verborg hij hem in het zand.</w:t>
      </w:r>
    </w:p>
    <w:p w14:paraId="2D3DF0E9" w14:textId="77777777" w:rsidR="00174584" w:rsidRDefault="00174584" w:rsidP="00174584">
      <w:pPr>
        <w:pStyle w:val="Geenafstand"/>
      </w:pPr>
      <w:r>
        <w:t>13. En hij vertrok de volgende dag, en zie, twee Hebreeuwse mannen waren aan het vechten. Hij zei tegen de schuldige: Waarom slaat u uw naaste?</w:t>
      </w:r>
    </w:p>
    <w:p w14:paraId="3C4FE93F" w14:textId="77777777" w:rsidR="00174584" w:rsidRDefault="00174584" w:rsidP="00174584">
      <w:pPr>
        <w:pStyle w:val="Geenafstand"/>
      </w:pPr>
      <w:r>
        <w:t>14. Maar die zei: Wie heeft u tot leider en rechter over ons aangesteld? Zegt u dit om mij te doden, zoals u die Egyptenaar gedood hebt? Toen werd Mozes bevreesd, en hij zei: Deze zaak is beslist bekend geworden.</w:t>
      </w:r>
    </w:p>
    <w:p w14:paraId="60B3DE1E" w14:textId="77777777" w:rsidR="00174584" w:rsidRDefault="00174584" w:rsidP="00174584">
      <w:pPr>
        <w:pStyle w:val="Geenafstand"/>
      </w:pPr>
      <w:r>
        <w:t>15. Toen nu de farao van deze zaak hoorde, wilde hij Mozes doden, maar Mozes vluchtte voor de farao en vestigde zich in het land Midian, en zat bij een put.</w:t>
      </w:r>
    </w:p>
    <w:p w14:paraId="6F5D02A2" w14:textId="77777777" w:rsidR="00174584" w:rsidRDefault="00174584" w:rsidP="00174584">
      <w:pPr>
        <w:pStyle w:val="Geenafstand"/>
      </w:pPr>
      <w:r>
        <w:t>16. De priester van Midian had zeven dochters. Zij kwamen om water te putten en vulden de drinkbakken om het kleinvee van hun vader te drinken te geven.</w:t>
      </w:r>
    </w:p>
    <w:p w14:paraId="5E3AE39B" w14:textId="77777777" w:rsidR="00174584" w:rsidRDefault="00174584" w:rsidP="00174584">
      <w:pPr>
        <w:pStyle w:val="Geenafstand"/>
      </w:pPr>
      <w:r>
        <w:t>17. Toen kwamen de herders en joegen hen weg, maar Mozes stond op, verloste hen en gaf hun kudde te drinken.</w:t>
      </w:r>
    </w:p>
    <w:p w14:paraId="143A9ABC" w14:textId="77777777" w:rsidR="00174584" w:rsidRDefault="00174584" w:rsidP="00174584">
      <w:pPr>
        <w:pStyle w:val="Geenafstand"/>
      </w:pPr>
      <w:r>
        <w:t>18. Toen zij bij hun vader Rehuel kwamen, zei hij: Waarom zijn jullie vandaag zo snel teruggekomen?</w:t>
      </w:r>
    </w:p>
    <w:p w14:paraId="274EE794" w14:textId="77777777" w:rsidR="00174584" w:rsidRDefault="00174584" w:rsidP="00174584">
      <w:pPr>
        <w:pStyle w:val="Geenafstand"/>
      </w:pPr>
      <w:r>
        <w:t>19. Zij zeiden: Een Egyptische man heeft ons gered uit de hand van de herders. Hij heeft ook overvloedig water voor ons geput en de kudde te drinken gegeven.</w:t>
      </w:r>
    </w:p>
    <w:p w14:paraId="1916E4F8" w14:textId="77777777" w:rsidR="00174584" w:rsidRDefault="00174584" w:rsidP="00174584">
      <w:pPr>
        <w:pStyle w:val="Geenafstand"/>
      </w:pPr>
      <w:r>
        <w:t>20. Hij zei tegen zijn dochters: Waar is hij? Waarom hebben jullie die man daar achtergelaten? Roep hem om de maaltijd te komen gebruiken.</w:t>
      </w:r>
    </w:p>
    <w:p w14:paraId="1E5ACD85" w14:textId="77777777" w:rsidR="00174584" w:rsidRDefault="00174584" w:rsidP="00174584">
      <w:pPr>
        <w:pStyle w:val="Geenafstand"/>
      </w:pPr>
      <w:r>
        <w:t>21. Mozes stemde erin toe bij de man te blijven wonen. En hij gaf zijn dochter Zippora aan Mozes.</w:t>
      </w:r>
    </w:p>
    <w:p w14:paraId="32FC407F" w14:textId="6506CEA9" w:rsidR="00174584" w:rsidRDefault="00174584" w:rsidP="00174584">
      <w:pPr>
        <w:pStyle w:val="Geenafstand"/>
      </w:pPr>
      <w:r>
        <w:t>22. Zij baarde een zoon, en hij noemde hem Gersom, want, zei hij, ik ben een vreemdeling geworden in een vreemd land.</w:t>
      </w:r>
    </w:p>
    <w:p w14:paraId="4E905E14" w14:textId="77777777" w:rsidR="00174584" w:rsidRDefault="00174584" w:rsidP="007236E8">
      <w:pPr>
        <w:pStyle w:val="Geenafstand"/>
        <w:rPr>
          <w:b/>
          <w:bCs/>
        </w:rPr>
      </w:pPr>
    </w:p>
    <w:p w14:paraId="1F7C4461" w14:textId="76FFCE0A" w:rsidR="00E27F69" w:rsidRDefault="00790E0D" w:rsidP="007236E8">
      <w:pPr>
        <w:pStyle w:val="Geenafstand"/>
        <w:rPr>
          <w:b/>
          <w:bCs/>
        </w:rPr>
      </w:pPr>
      <w:r w:rsidRPr="00FD4F51">
        <w:rPr>
          <w:b/>
          <w:bCs/>
        </w:rPr>
        <w:t xml:space="preserve">Zingen </w:t>
      </w:r>
      <w:r w:rsidR="003630DD">
        <w:rPr>
          <w:b/>
          <w:bCs/>
        </w:rPr>
        <w:t xml:space="preserve">Psalm 72 </w:t>
      </w:r>
      <w:r w:rsidR="003204A6">
        <w:rPr>
          <w:b/>
          <w:bCs/>
        </w:rPr>
        <w:t xml:space="preserve">: </w:t>
      </w:r>
      <w:r w:rsidR="003630DD">
        <w:rPr>
          <w:b/>
          <w:bCs/>
        </w:rPr>
        <w:t>4</w:t>
      </w:r>
      <w:r w:rsidR="003204A6">
        <w:rPr>
          <w:b/>
          <w:bCs/>
        </w:rPr>
        <w:t xml:space="preserve"> </w:t>
      </w:r>
      <w:r w:rsidR="007236E8">
        <w:rPr>
          <w:b/>
          <w:bCs/>
        </w:rPr>
        <w:t xml:space="preserve">en </w:t>
      </w:r>
      <w:r w:rsidR="003630DD">
        <w:rPr>
          <w:b/>
          <w:bCs/>
        </w:rPr>
        <w:t>7</w:t>
      </w:r>
      <w:r w:rsidR="007236E8">
        <w:rPr>
          <w:b/>
          <w:bCs/>
        </w:rPr>
        <w:t xml:space="preserve"> </w:t>
      </w:r>
      <w:r w:rsidR="003204A6">
        <w:rPr>
          <w:b/>
          <w:bCs/>
        </w:rPr>
        <w:t>(Liedboek 1973)</w:t>
      </w:r>
    </w:p>
    <w:bookmarkEnd w:id="2"/>
    <w:p w14:paraId="675D2455" w14:textId="77777777" w:rsidR="007236E8" w:rsidRDefault="007236E8" w:rsidP="007236E8">
      <w:pPr>
        <w:pStyle w:val="Geenafstand"/>
        <w:sectPr w:rsidR="007236E8" w:rsidSect="00C2108D">
          <w:type w:val="continuous"/>
          <w:pgSz w:w="11906" w:h="16838"/>
          <w:pgMar w:top="851" w:right="1417" w:bottom="851" w:left="1417" w:header="708" w:footer="708" w:gutter="0"/>
          <w:cols w:space="708"/>
          <w:docGrid w:linePitch="360"/>
        </w:sectPr>
      </w:pPr>
    </w:p>
    <w:p w14:paraId="6741912E" w14:textId="77777777" w:rsidR="0085475D" w:rsidRDefault="0085475D" w:rsidP="0085475D">
      <w:pPr>
        <w:pStyle w:val="Geenafstand"/>
      </w:pPr>
      <w:r>
        <w:t>4</w:t>
      </w:r>
    </w:p>
    <w:p w14:paraId="596B719E" w14:textId="77777777" w:rsidR="0085475D" w:rsidRDefault="0085475D" w:rsidP="0085475D">
      <w:pPr>
        <w:pStyle w:val="Geenafstand"/>
      </w:pPr>
      <w:r>
        <w:t>Hij zal de redder zijn der armen,</w:t>
      </w:r>
    </w:p>
    <w:p w14:paraId="09F2A76C" w14:textId="77777777" w:rsidR="0085475D" w:rsidRDefault="0085475D" w:rsidP="0085475D">
      <w:pPr>
        <w:pStyle w:val="Geenafstand"/>
      </w:pPr>
      <w:r>
        <w:t>hij hoort hun hulpgeschrei.</w:t>
      </w:r>
    </w:p>
    <w:p w14:paraId="3D0D98BA" w14:textId="77777777" w:rsidR="0085475D" w:rsidRDefault="0085475D" w:rsidP="0085475D">
      <w:pPr>
        <w:pStyle w:val="Geenafstand"/>
      </w:pPr>
      <w:r>
        <w:t>Hij is met koninklijk erbarmen</w:t>
      </w:r>
    </w:p>
    <w:p w14:paraId="4DA8DDC7" w14:textId="77777777" w:rsidR="0085475D" w:rsidRDefault="0085475D" w:rsidP="0085475D">
      <w:pPr>
        <w:pStyle w:val="Geenafstand"/>
      </w:pPr>
      <w:r>
        <w:t>hun eenzaamheid nabij.</w:t>
      </w:r>
    </w:p>
    <w:p w14:paraId="6250FCB3" w14:textId="77777777" w:rsidR="0085475D" w:rsidRDefault="0085475D" w:rsidP="0085475D">
      <w:pPr>
        <w:pStyle w:val="Geenafstand"/>
      </w:pPr>
      <w:r>
        <w:t>Hij helpt, met hun bestaan bewogen,</w:t>
      </w:r>
    </w:p>
    <w:p w14:paraId="57FB3DF6" w14:textId="77777777" w:rsidR="0085475D" w:rsidRDefault="0085475D" w:rsidP="0085475D">
      <w:pPr>
        <w:pStyle w:val="Geenafstand"/>
      </w:pPr>
      <w:r>
        <w:t>die zijn in vrees verward.</w:t>
      </w:r>
    </w:p>
    <w:p w14:paraId="5C84E586" w14:textId="77777777" w:rsidR="0085475D" w:rsidRDefault="0085475D" w:rsidP="0085475D">
      <w:pPr>
        <w:pStyle w:val="Geenafstand"/>
      </w:pPr>
      <w:r>
        <w:t>Hun bloed is kostbaar in zijn ogen.</w:t>
      </w:r>
    </w:p>
    <w:p w14:paraId="716639BE" w14:textId="77777777" w:rsidR="0085475D" w:rsidRDefault="0085475D" w:rsidP="0085475D">
      <w:pPr>
        <w:pStyle w:val="Geenafstand"/>
      </w:pPr>
      <w:r>
        <w:t>Hij draagt hen in zijn hart.</w:t>
      </w:r>
    </w:p>
    <w:p w14:paraId="79C215B9" w14:textId="77777777" w:rsidR="0085475D" w:rsidRDefault="0085475D" w:rsidP="0085475D">
      <w:pPr>
        <w:pStyle w:val="Geenafstand"/>
      </w:pPr>
    </w:p>
    <w:p w14:paraId="7E5BC277" w14:textId="77777777" w:rsidR="0085475D" w:rsidRDefault="0085475D" w:rsidP="0085475D">
      <w:pPr>
        <w:pStyle w:val="Geenafstand"/>
      </w:pPr>
      <w:r>
        <w:t>7</w:t>
      </w:r>
    </w:p>
    <w:p w14:paraId="21404612" w14:textId="77777777" w:rsidR="0085475D" w:rsidRDefault="0085475D" w:rsidP="0085475D">
      <w:pPr>
        <w:pStyle w:val="Geenafstand"/>
      </w:pPr>
      <w:r>
        <w:t>Laat ons de grote naam bezingen</w:t>
      </w:r>
    </w:p>
    <w:p w14:paraId="39CCD750" w14:textId="77777777" w:rsidR="0085475D" w:rsidRDefault="0085475D" w:rsidP="0085475D">
      <w:pPr>
        <w:pStyle w:val="Geenafstand"/>
      </w:pPr>
      <w:r>
        <w:t>van Hem die Isrel leidt,</w:t>
      </w:r>
    </w:p>
    <w:p w14:paraId="026CE970" w14:textId="77777777" w:rsidR="0085475D" w:rsidRDefault="0085475D" w:rsidP="0085475D">
      <w:pPr>
        <w:pStyle w:val="Geenafstand"/>
      </w:pPr>
      <w:r>
        <w:t>want Hij alleen doet grote dingen,</w:t>
      </w:r>
    </w:p>
    <w:p w14:paraId="27442B35" w14:textId="77777777" w:rsidR="0085475D" w:rsidRDefault="0085475D" w:rsidP="0085475D">
      <w:pPr>
        <w:pStyle w:val="Geenafstand"/>
      </w:pPr>
      <w:r>
        <w:t>zijn roem vervull' de tijd.</w:t>
      </w:r>
    </w:p>
    <w:p w14:paraId="7D3A4899" w14:textId="77777777" w:rsidR="0085475D" w:rsidRDefault="0085475D" w:rsidP="0085475D">
      <w:pPr>
        <w:pStyle w:val="Geenafstand"/>
      </w:pPr>
      <w:r>
        <w:t>Looft God de HEER, Hij openbaarde</w:t>
      </w:r>
    </w:p>
    <w:p w14:paraId="40001D34" w14:textId="77777777" w:rsidR="0085475D" w:rsidRDefault="0085475D" w:rsidP="0085475D">
      <w:pPr>
        <w:pStyle w:val="Geenafstand"/>
      </w:pPr>
      <w:r>
        <w:t>zijn wonderen, zijn eer.</w:t>
      </w:r>
    </w:p>
    <w:p w14:paraId="5F6D2509" w14:textId="77777777" w:rsidR="0085475D" w:rsidRDefault="0085475D" w:rsidP="0085475D">
      <w:pPr>
        <w:pStyle w:val="Geenafstand"/>
      </w:pPr>
      <w:r>
        <w:t>Zijn heerlijkheid vervult de aarde.</w:t>
      </w:r>
    </w:p>
    <w:p w14:paraId="7B47C6E3" w14:textId="7932BF9B" w:rsidR="007236E8" w:rsidRDefault="0085475D" w:rsidP="0085475D">
      <w:pPr>
        <w:pStyle w:val="Geenafstand"/>
        <w:rPr>
          <w:b/>
          <w:bCs/>
        </w:rPr>
        <w:sectPr w:rsidR="007236E8" w:rsidSect="0085475D">
          <w:type w:val="continuous"/>
          <w:pgSz w:w="11906" w:h="16838"/>
          <w:pgMar w:top="851" w:right="1417" w:bottom="851" w:left="1417" w:header="708" w:footer="708" w:gutter="0"/>
          <w:cols w:num="2" w:space="708"/>
          <w:docGrid w:linePitch="360"/>
        </w:sectPr>
      </w:pPr>
      <w:r>
        <w:t>Ja, amen, looft de HEER.</w:t>
      </w:r>
    </w:p>
    <w:p w14:paraId="34174382" w14:textId="5D4F4FC0" w:rsidR="00320883" w:rsidRDefault="003204A6" w:rsidP="00B57CF8">
      <w:pPr>
        <w:pStyle w:val="Geenafstand"/>
        <w:rPr>
          <w:b/>
          <w:bCs/>
        </w:rPr>
      </w:pPr>
      <w:r w:rsidRPr="003204A6">
        <w:rPr>
          <w:b/>
          <w:bCs/>
        </w:rPr>
        <w:t>Verkondiging</w:t>
      </w:r>
    </w:p>
    <w:p w14:paraId="3E6B4716" w14:textId="77777777" w:rsidR="00320883" w:rsidRDefault="00320883" w:rsidP="00B57CF8">
      <w:pPr>
        <w:pStyle w:val="Geenafstand"/>
        <w:rPr>
          <w:b/>
          <w:bCs/>
        </w:rPr>
      </w:pPr>
    </w:p>
    <w:p w14:paraId="0125CFF9" w14:textId="42102081" w:rsidR="00320883" w:rsidRDefault="00320883" w:rsidP="00B57CF8">
      <w:pPr>
        <w:pStyle w:val="Geenafstand"/>
        <w:rPr>
          <w:b/>
          <w:bCs/>
        </w:rPr>
      </w:pPr>
      <w:r w:rsidRPr="00320883">
        <w:rPr>
          <w:b/>
          <w:bCs/>
        </w:rPr>
        <w:t xml:space="preserve">Zingen </w:t>
      </w:r>
      <w:r w:rsidR="003630DD">
        <w:rPr>
          <w:b/>
          <w:bCs/>
        </w:rPr>
        <w:t>Gezang 484</w:t>
      </w:r>
      <w:r w:rsidR="007236E8">
        <w:rPr>
          <w:b/>
          <w:bCs/>
        </w:rPr>
        <w:t xml:space="preserve">: </w:t>
      </w:r>
      <w:r w:rsidR="005A29D8">
        <w:rPr>
          <w:b/>
          <w:bCs/>
        </w:rPr>
        <w:t xml:space="preserve">1, 2, 3 en 4 </w:t>
      </w:r>
      <w:r w:rsidRPr="00320883">
        <w:rPr>
          <w:b/>
          <w:bCs/>
        </w:rPr>
        <w:t>(Liedboek 1973)</w:t>
      </w:r>
    </w:p>
    <w:p w14:paraId="0F07F1F3" w14:textId="77777777" w:rsidR="00740D9C" w:rsidRDefault="00740D9C" w:rsidP="00740D9C">
      <w:pPr>
        <w:pStyle w:val="Geenafstand"/>
        <w:sectPr w:rsidR="00740D9C" w:rsidSect="00C2108D">
          <w:type w:val="continuous"/>
          <w:pgSz w:w="11906" w:h="16838"/>
          <w:pgMar w:top="851" w:right="1417" w:bottom="851" w:left="1417" w:header="708" w:footer="708" w:gutter="0"/>
          <w:cols w:space="708"/>
          <w:docGrid w:linePitch="360"/>
        </w:sectPr>
      </w:pPr>
    </w:p>
    <w:p w14:paraId="57142631" w14:textId="77777777" w:rsidR="005A29D8" w:rsidRDefault="005A29D8" w:rsidP="005A29D8">
      <w:pPr>
        <w:pStyle w:val="Geenafstand"/>
      </w:pPr>
      <w:r>
        <w:t>1</w:t>
      </w:r>
    </w:p>
    <w:p w14:paraId="3B0A1B10" w14:textId="77777777" w:rsidR="005A29D8" w:rsidRDefault="005A29D8" w:rsidP="005A29D8">
      <w:pPr>
        <w:pStyle w:val="Geenafstand"/>
      </w:pPr>
      <w:r>
        <w:t>Waarom moest ik uw stem verstaan?</w:t>
      </w:r>
    </w:p>
    <w:p w14:paraId="0DBD18EC" w14:textId="77777777" w:rsidR="005A29D8" w:rsidRDefault="005A29D8" w:rsidP="005A29D8">
      <w:pPr>
        <w:pStyle w:val="Geenafstand"/>
      </w:pPr>
      <w:r>
        <w:t>Waarom, Heer moet ik tot U gaan</w:t>
      </w:r>
    </w:p>
    <w:p w14:paraId="2A71BCA0" w14:textId="77777777" w:rsidR="005A29D8" w:rsidRDefault="005A29D8" w:rsidP="005A29D8">
      <w:pPr>
        <w:pStyle w:val="Geenafstand"/>
      </w:pPr>
      <w:r>
        <w:t>zo ongewende paden?</w:t>
      </w:r>
    </w:p>
    <w:p w14:paraId="685E0403" w14:textId="77777777" w:rsidR="005A29D8" w:rsidRDefault="005A29D8" w:rsidP="005A29D8">
      <w:pPr>
        <w:pStyle w:val="Geenafstand"/>
      </w:pPr>
      <w:r>
        <w:t>Waarom bracht Gij</w:t>
      </w:r>
    </w:p>
    <w:p w14:paraId="79CCE8A3" w14:textId="77777777" w:rsidR="005A29D8" w:rsidRDefault="005A29D8" w:rsidP="005A29D8">
      <w:pPr>
        <w:pStyle w:val="Geenafstand"/>
      </w:pPr>
      <w:r>
        <w:t>die onrust mij</w:t>
      </w:r>
    </w:p>
    <w:p w14:paraId="4505B797" w14:textId="77777777" w:rsidR="005A29D8" w:rsidRDefault="005A29D8" w:rsidP="005A29D8">
      <w:pPr>
        <w:pStyle w:val="Geenafstand"/>
      </w:pPr>
      <w:r>
        <w:t>in 't bloed - is dat genade?</w:t>
      </w:r>
    </w:p>
    <w:p w14:paraId="0760F7CC" w14:textId="77777777" w:rsidR="005A29D8" w:rsidRDefault="005A29D8" w:rsidP="005A29D8">
      <w:pPr>
        <w:pStyle w:val="Geenafstand"/>
      </w:pPr>
    </w:p>
    <w:p w14:paraId="2E0EFBB7" w14:textId="77777777" w:rsidR="005A29D8" w:rsidRDefault="005A29D8" w:rsidP="005A29D8">
      <w:pPr>
        <w:pStyle w:val="Geenafstand"/>
      </w:pPr>
      <w:r>
        <w:t>2</w:t>
      </w:r>
    </w:p>
    <w:p w14:paraId="0FDB7493" w14:textId="77777777" w:rsidR="005A29D8" w:rsidRDefault="005A29D8" w:rsidP="005A29D8">
      <w:pPr>
        <w:pStyle w:val="Geenafstand"/>
      </w:pPr>
      <w:r>
        <w:t>Gij maakt mij steeds meer vreemdeling.</w:t>
      </w:r>
    </w:p>
    <w:p w14:paraId="7113DDC0" w14:textId="77777777" w:rsidR="005A29D8" w:rsidRDefault="005A29D8" w:rsidP="005A29D8">
      <w:pPr>
        <w:pStyle w:val="Geenafstand"/>
      </w:pPr>
      <w:r>
        <w:t>Ontvreemdt Ge mij dan, ding voor ding,</w:t>
      </w:r>
    </w:p>
    <w:p w14:paraId="222F115A" w14:textId="77777777" w:rsidR="005A29D8" w:rsidRDefault="005A29D8" w:rsidP="005A29D8">
      <w:pPr>
        <w:pStyle w:val="Geenafstand"/>
      </w:pPr>
      <w:r>
        <w:t>al 't oude en vertrouwde?</w:t>
      </w:r>
    </w:p>
    <w:p w14:paraId="02B97441" w14:textId="77777777" w:rsidR="005A29D8" w:rsidRDefault="005A29D8" w:rsidP="005A29D8">
      <w:pPr>
        <w:pStyle w:val="Geenafstand"/>
      </w:pPr>
      <w:r>
        <w:t>O blinde schrik, -</w:t>
      </w:r>
    </w:p>
    <w:p w14:paraId="1FAD8AD3" w14:textId="77777777" w:rsidR="005A29D8" w:rsidRDefault="005A29D8" w:rsidP="005A29D8">
      <w:pPr>
        <w:pStyle w:val="Geenafstand"/>
      </w:pPr>
      <w:r>
        <w:t>mijn God, mag ik</w:t>
      </w:r>
    </w:p>
    <w:p w14:paraId="5FB396BF" w14:textId="77777777" w:rsidR="005A29D8" w:rsidRDefault="005A29D8" w:rsidP="005A29D8">
      <w:pPr>
        <w:pStyle w:val="Geenafstand"/>
      </w:pPr>
      <w:r>
        <w:t>niet eens mijzelf behouden?</w:t>
      </w:r>
    </w:p>
    <w:p w14:paraId="7FBBD90A" w14:textId="77777777" w:rsidR="005A29D8" w:rsidRDefault="005A29D8" w:rsidP="005A29D8">
      <w:pPr>
        <w:pStyle w:val="Geenafstand"/>
        <w:sectPr w:rsidR="005A29D8" w:rsidSect="005A29D8">
          <w:type w:val="continuous"/>
          <w:pgSz w:w="11906" w:h="16838"/>
          <w:pgMar w:top="851" w:right="1417" w:bottom="851" w:left="1417" w:header="708" w:footer="708" w:gutter="0"/>
          <w:cols w:num="2" w:space="708"/>
          <w:docGrid w:linePitch="360"/>
        </w:sectPr>
      </w:pPr>
    </w:p>
    <w:p w14:paraId="469BA991" w14:textId="77777777" w:rsidR="005A29D8" w:rsidRDefault="005A29D8" w:rsidP="005A29D8">
      <w:pPr>
        <w:pStyle w:val="Geenafstand"/>
      </w:pPr>
      <w:r>
        <w:t>3</w:t>
      </w:r>
    </w:p>
    <w:p w14:paraId="5CC5025B" w14:textId="77777777" w:rsidR="005A29D8" w:rsidRDefault="005A29D8" w:rsidP="005A29D8">
      <w:pPr>
        <w:pStyle w:val="Geenafstand"/>
      </w:pPr>
      <w:r>
        <w:t>Want ik zie voor mij kruis na kruis</w:t>
      </w:r>
    </w:p>
    <w:p w14:paraId="0CF83F5E" w14:textId="77777777" w:rsidR="005A29D8" w:rsidRDefault="005A29D8" w:rsidP="005A29D8">
      <w:pPr>
        <w:pStyle w:val="Geenafstand"/>
      </w:pPr>
      <w:r>
        <w:t>mijn weg langs en geen enkel huis</w:t>
      </w:r>
    </w:p>
    <w:p w14:paraId="2AA3B89D" w14:textId="77777777" w:rsidR="005A29D8" w:rsidRDefault="005A29D8" w:rsidP="005A29D8">
      <w:pPr>
        <w:pStyle w:val="Geenafstand"/>
      </w:pPr>
      <w:r>
        <w:t>waar ik nog rust zou vinden.</w:t>
      </w:r>
    </w:p>
    <w:p w14:paraId="65EE331A" w14:textId="77777777" w:rsidR="005A29D8" w:rsidRDefault="005A29D8" w:rsidP="005A29D8">
      <w:pPr>
        <w:pStyle w:val="Geenafstand"/>
      </w:pPr>
      <w:r>
        <w:t>Kom ik zo echt</w:t>
      </w:r>
    </w:p>
    <w:p w14:paraId="7E2B6500" w14:textId="77777777" w:rsidR="005A29D8" w:rsidRDefault="005A29D8" w:rsidP="005A29D8">
      <w:pPr>
        <w:pStyle w:val="Geenafstand"/>
      </w:pPr>
      <w:r>
        <w:t>bij U terecht,</w:t>
      </w:r>
    </w:p>
    <w:p w14:paraId="61CEBB2B" w14:textId="77777777" w:rsidR="005A29D8" w:rsidRDefault="005A29D8" w:rsidP="005A29D8">
      <w:pPr>
        <w:pStyle w:val="Geenafstand"/>
      </w:pPr>
      <w:r>
        <w:t>ben ik wel uw beminde?</w:t>
      </w:r>
    </w:p>
    <w:p w14:paraId="52EF385C" w14:textId="77777777" w:rsidR="005A29D8" w:rsidRDefault="005A29D8" w:rsidP="005A29D8">
      <w:pPr>
        <w:pStyle w:val="Geenafstand"/>
      </w:pPr>
    </w:p>
    <w:p w14:paraId="3E521629" w14:textId="77777777" w:rsidR="005A29D8" w:rsidRDefault="005A29D8" w:rsidP="005A29D8">
      <w:pPr>
        <w:pStyle w:val="Geenafstand"/>
      </w:pPr>
      <w:r>
        <w:t>4</w:t>
      </w:r>
    </w:p>
    <w:p w14:paraId="6E28FC95" w14:textId="77777777" w:rsidR="005A29D8" w:rsidRDefault="005A29D8" w:rsidP="005A29D8">
      <w:pPr>
        <w:pStyle w:val="Geenafstand"/>
      </w:pPr>
      <w:r>
        <w:t>Spreek Gij dan in mijn hart en zeg,</w:t>
      </w:r>
    </w:p>
    <w:p w14:paraId="356ECA3A" w14:textId="77777777" w:rsidR="005A29D8" w:rsidRDefault="005A29D8" w:rsidP="005A29D8">
      <w:pPr>
        <w:pStyle w:val="Geenafstand"/>
      </w:pPr>
      <w:r>
        <w:t>dat het zo goed is, dat die weg</w:t>
      </w:r>
    </w:p>
    <w:p w14:paraId="7650F4B3" w14:textId="77777777" w:rsidR="005A29D8" w:rsidRDefault="005A29D8" w:rsidP="005A29D8">
      <w:pPr>
        <w:pStyle w:val="Geenafstand"/>
      </w:pPr>
      <w:r>
        <w:t>ook door uw Zoon gegaan is,</w:t>
      </w:r>
    </w:p>
    <w:p w14:paraId="1AC86ADE" w14:textId="77777777" w:rsidR="005A29D8" w:rsidRDefault="005A29D8" w:rsidP="005A29D8">
      <w:pPr>
        <w:pStyle w:val="Geenafstand"/>
      </w:pPr>
      <w:r>
        <w:t>en dat uw land</w:t>
      </w:r>
    </w:p>
    <w:p w14:paraId="15B89999" w14:textId="77777777" w:rsidR="005A29D8" w:rsidRDefault="005A29D8" w:rsidP="005A29D8">
      <w:pPr>
        <w:pStyle w:val="Geenafstand"/>
      </w:pPr>
      <w:r>
        <w:t>naar alle kant</w:t>
      </w:r>
    </w:p>
    <w:p w14:paraId="3ED9BA57" w14:textId="65E938FA" w:rsidR="00740D9C" w:rsidRDefault="005A29D8" w:rsidP="005A29D8">
      <w:pPr>
        <w:pStyle w:val="Geenafstand"/>
        <w:rPr>
          <w:b/>
          <w:bCs/>
        </w:rPr>
        <w:sectPr w:rsidR="00740D9C" w:rsidSect="005A29D8">
          <w:type w:val="continuous"/>
          <w:pgSz w:w="11906" w:h="16838"/>
          <w:pgMar w:top="851" w:right="1417" w:bottom="851" w:left="1417" w:header="708" w:footer="708" w:gutter="0"/>
          <w:cols w:num="2" w:space="708"/>
          <w:docGrid w:linePitch="360"/>
        </w:sectPr>
      </w:pPr>
      <w:r>
        <w:t>niet ver bij mij vandaan is.</w:t>
      </w:r>
    </w:p>
    <w:p w14:paraId="6F002962" w14:textId="077C8CC9" w:rsidR="0038227B" w:rsidRDefault="0038227B" w:rsidP="00B57CF8">
      <w:pPr>
        <w:pStyle w:val="Geenafstand"/>
        <w:rPr>
          <w:b/>
          <w:bCs/>
        </w:rPr>
      </w:pPr>
      <w:r>
        <w:rPr>
          <w:b/>
          <w:bCs/>
        </w:rPr>
        <w:t>Dankgebed en voorbeden</w:t>
      </w:r>
    </w:p>
    <w:p w14:paraId="68D67FD4" w14:textId="77777777" w:rsidR="0038227B" w:rsidRDefault="0038227B" w:rsidP="00B57CF8">
      <w:pPr>
        <w:pStyle w:val="Geenafstand"/>
        <w:rPr>
          <w:b/>
          <w:bCs/>
        </w:rPr>
      </w:pPr>
    </w:p>
    <w:p w14:paraId="620D7FB2" w14:textId="74407BB3" w:rsidR="00385CE5" w:rsidRPr="00F90AD4" w:rsidRDefault="00385CE5" w:rsidP="00B57CF8">
      <w:pPr>
        <w:pStyle w:val="Geenafstand"/>
        <w:rPr>
          <w:b/>
          <w:bCs/>
        </w:rPr>
      </w:pPr>
      <w:r w:rsidRPr="00F90AD4">
        <w:rPr>
          <w:b/>
          <w:bCs/>
        </w:rPr>
        <w:t>Collecte</w:t>
      </w:r>
    </w:p>
    <w:p w14:paraId="26E1FA3D" w14:textId="77777777" w:rsidR="001266E8" w:rsidRDefault="001266E8" w:rsidP="00C64A14">
      <w:pPr>
        <w:pStyle w:val="Geenafstand"/>
        <w:rPr>
          <w:b/>
          <w:bCs/>
        </w:rPr>
      </w:pPr>
    </w:p>
    <w:p w14:paraId="7E53B2A1" w14:textId="1D15979C" w:rsidR="00C64A14" w:rsidRPr="00C64A14" w:rsidRDefault="00C64A14" w:rsidP="00C64A14">
      <w:pPr>
        <w:pStyle w:val="Geenafstand"/>
        <w:rPr>
          <w:b/>
          <w:bCs/>
        </w:rPr>
      </w:pPr>
      <w:r w:rsidRPr="00C64A14">
        <w:rPr>
          <w:b/>
          <w:bCs/>
        </w:rPr>
        <w:t xml:space="preserve">Zingen </w:t>
      </w:r>
      <w:r w:rsidR="003630DD">
        <w:rPr>
          <w:b/>
          <w:bCs/>
        </w:rPr>
        <w:t>Gezang 479</w:t>
      </w:r>
      <w:r w:rsidR="00AF4178">
        <w:rPr>
          <w:b/>
          <w:bCs/>
        </w:rPr>
        <w:t>:</w:t>
      </w:r>
      <w:r w:rsidR="00FD4F51">
        <w:rPr>
          <w:b/>
          <w:bCs/>
        </w:rPr>
        <w:t xml:space="preserve"> 1</w:t>
      </w:r>
      <w:r w:rsidR="003630DD">
        <w:rPr>
          <w:b/>
          <w:bCs/>
        </w:rPr>
        <w:t xml:space="preserve">, 2 </w:t>
      </w:r>
      <w:r w:rsidR="00740D9C">
        <w:rPr>
          <w:b/>
          <w:bCs/>
        </w:rPr>
        <w:t xml:space="preserve">en </w:t>
      </w:r>
      <w:r w:rsidR="003630DD">
        <w:rPr>
          <w:b/>
          <w:bCs/>
        </w:rPr>
        <w:t>4</w:t>
      </w:r>
      <w:r w:rsidR="00695CBA">
        <w:rPr>
          <w:b/>
          <w:bCs/>
        </w:rPr>
        <w:t xml:space="preserve"> </w:t>
      </w:r>
      <w:r w:rsidRPr="00C64A14">
        <w:rPr>
          <w:b/>
          <w:bCs/>
        </w:rPr>
        <w:t>(</w:t>
      </w:r>
      <w:r w:rsidR="003630DD">
        <w:rPr>
          <w:b/>
          <w:bCs/>
        </w:rPr>
        <w:t>Liedboek 1973</w:t>
      </w:r>
      <w:r w:rsidRPr="00C64A14">
        <w:rPr>
          <w:b/>
          <w:bCs/>
        </w:rPr>
        <w:t xml:space="preserve">) </w:t>
      </w:r>
    </w:p>
    <w:p w14:paraId="3763EBF5" w14:textId="77777777" w:rsidR="00C64A14" w:rsidRDefault="00C64A14" w:rsidP="00C64A14">
      <w:pPr>
        <w:pStyle w:val="Geenafstand"/>
        <w:sectPr w:rsidR="00C64A14" w:rsidSect="00C2108D">
          <w:type w:val="continuous"/>
          <w:pgSz w:w="11906" w:h="16838"/>
          <w:pgMar w:top="851" w:right="1417" w:bottom="851" w:left="1417" w:header="708" w:footer="708" w:gutter="0"/>
          <w:cols w:space="708"/>
          <w:docGrid w:linePitch="360"/>
        </w:sectPr>
      </w:pPr>
    </w:p>
    <w:p w14:paraId="289B488D" w14:textId="77777777" w:rsidR="003630DD" w:rsidRDefault="003630DD" w:rsidP="003630DD">
      <w:pPr>
        <w:pStyle w:val="Geenafstand"/>
      </w:pPr>
      <w:r>
        <w:t>1</w:t>
      </w:r>
    </w:p>
    <w:p w14:paraId="683B096F" w14:textId="77777777" w:rsidR="003630DD" w:rsidRDefault="003630DD" w:rsidP="003630DD">
      <w:pPr>
        <w:pStyle w:val="Geenafstand"/>
      </w:pPr>
      <w:r>
        <w:t>Aan U behoort, o Heer der heren,</w:t>
      </w:r>
    </w:p>
    <w:p w14:paraId="3BE5DAB7" w14:textId="77777777" w:rsidR="003630DD" w:rsidRDefault="003630DD" w:rsidP="003630DD">
      <w:pPr>
        <w:pStyle w:val="Geenafstand"/>
      </w:pPr>
      <w:r>
        <w:t>de aarde met haar wel en wee,</w:t>
      </w:r>
    </w:p>
    <w:p w14:paraId="7C046DD4" w14:textId="77777777" w:rsidR="003630DD" w:rsidRDefault="003630DD" w:rsidP="003630DD">
      <w:pPr>
        <w:pStyle w:val="Geenafstand"/>
      </w:pPr>
      <w:r>
        <w:t>de steile bergen, koele meren,</w:t>
      </w:r>
    </w:p>
    <w:p w14:paraId="50F64591" w14:textId="77777777" w:rsidR="003630DD" w:rsidRDefault="003630DD" w:rsidP="003630DD">
      <w:pPr>
        <w:pStyle w:val="Geenafstand"/>
      </w:pPr>
      <w:r>
        <w:t>het vaste land, de onzeekre zee.</w:t>
      </w:r>
    </w:p>
    <w:p w14:paraId="12D7A6B7" w14:textId="77777777" w:rsidR="003630DD" w:rsidRDefault="003630DD" w:rsidP="003630DD">
      <w:pPr>
        <w:pStyle w:val="Geenafstand"/>
      </w:pPr>
      <w:r>
        <w:t>Van U getuigen dag en nacht.</w:t>
      </w:r>
    </w:p>
    <w:p w14:paraId="7623888E" w14:textId="77777777" w:rsidR="003630DD" w:rsidRDefault="003630DD" w:rsidP="003630DD">
      <w:pPr>
        <w:pStyle w:val="Geenafstand"/>
      </w:pPr>
      <w:r>
        <w:t>Gij hebt ze heerlijk voortgebracht.</w:t>
      </w:r>
    </w:p>
    <w:p w14:paraId="4C3A93C4" w14:textId="77777777" w:rsidR="003630DD" w:rsidRDefault="003630DD" w:rsidP="003630DD">
      <w:pPr>
        <w:pStyle w:val="Geenafstand"/>
      </w:pPr>
    </w:p>
    <w:p w14:paraId="7E439A7E" w14:textId="77777777" w:rsidR="003630DD" w:rsidRDefault="003630DD" w:rsidP="003630DD">
      <w:pPr>
        <w:pStyle w:val="Geenafstand"/>
      </w:pPr>
      <w:r>
        <w:t>2</w:t>
      </w:r>
    </w:p>
    <w:p w14:paraId="028AE13E" w14:textId="77777777" w:rsidR="003630DD" w:rsidRDefault="003630DD" w:rsidP="003630DD">
      <w:pPr>
        <w:pStyle w:val="Geenafstand"/>
      </w:pPr>
      <w:r>
        <w:t>Gij roept het jonge leven wakker,</w:t>
      </w:r>
    </w:p>
    <w:p w14:paraId="24EFB89A" w14:textId="77777777" w:rsidR="003630DD" w:rsidRDefault="003630DD" w:rsidP="003630DD">
      <w:pPr>
        <w:pStyle w:val="Geenafstand"/>
      </w:pPr>
      <w:r>
        <w:t>een tuin bloeit rond het open graf.</w:t>
      </w:r>
    </w:p>
    <w:p w14:paraId="1B89C4D1" w14:textId="77777777" w:rsidR="003630DD" w:rsidRDefault="003630DD" w:rsidP="003630DD">
      <w:pPr>
        <w:pStyle w:val="Geenafstand"/>
      </w:pPr>
      <w:r>
        <w:t>Er ruisen halmen op de akker</w:t>
      </w:r>
    </w:p>
    <w:p w14:paraId="0F503A61" w14:textId="77777777" w:rsidR="003630DD" w:rsidRDefault="003630DD" w:rsidP="003630DD">
      <w:pPr>
        <w:pStyle w:val="Geenafstand"/>
      </w:pPr>
      <w:r>
        <w:t>waar zich het zaad verloren gaf.</w:t>
      </w:r>
    </w:p>
    <w:p w14:paraId="13DC5469" w14:textId="77777777" w:rsidR="003630DD" w:rsidRDefault="003630DD" w:rsidP="003630DD">
      <w:pPr>
        <w:pStyle w:val="Geenafstand"/>
      </w:pPr>
      <w:r>
        <w:t>En vele korrels vormen saam</w:t>
      </w:r>
    </w:p>
    <w:p w14:paraId="069F0A54" w14:textId="77777777" w:rsidR="003630DD" w:rsidRDefault="003630DD" w:rsidP="003630DD">
      <w:pPr>
        <w:pStyle w:val="Geenafstand"/>
      </w:pPr>
      <w:r>
        <w:t>een kostbaar brood in uwe naam.</w:t>
      </w:r>
    </w:p>
    <w:p w14:paraId="640A3AC4" w14:textId="77777777" w:rsidR="003630DD" w:rsidRDefault="003630DD" w:rsidP="003630DD">
      <w:pPr>
        <w:pStyle w:val="Geenafstand"/>
        <w:sectPr w:rsidR="003630DD" w:rsidSect="003630DD">
          <w:type w:val="continuous"/>
          <w:pgSz w:w="11906" w:h="16838"/>
          <w:pgMar w:top="851" w:right="1417" w:bottom="851" w:left="1417" w:header="708" w:footer="708" w:gutter="0"/>
          <w:cols w:num="2" w:space="708"/>
          <w:docGrid w:linePitch="360"/>
        </w:sectPr>
      </w:pPr>
    </w:p>
    <w:p w14:paraId="30E4546F" w14:textId="77777777" w:rsidR="003630DD" w:rsidRDefault="003630DD" w:rsidP="003630DD">
      <w:pPr>
        <w:pStyle w:val="Geenafstand"/>
      </w:pPr>
      <w:r>
        <w:t>4</w:t>
      </w:r>
    </w:p>
    <w:p w14:paraId="4287E81D" w14:textId="77777777" w:rsidR="003630DD" w:rsidRDefault="003630DD" w:rsidP="003630DD">
      <w:pPr>
        <w:pStyle w:val="Geenafstand"/>
      </w:pPr>
      <w:r>
        <w:t>Laat dan mijn hart U toebehoren</w:t>
      </w:r>
    </w:p>
    <w:p w14:paraId="72E06671" w14:textId="77777777" w:rsidR="003630DD" w:rsidRDefault="003630DD" w:rsidP="003630DD">
      <w:pPr>
        <w:pStyle w:val="Geenafstand"/>
      </w:pPr>
      <w:r>
        <w:t>en laat mij door de wereld gaan</w:t>
      </w:r>
    </w:p>
    <w:p w14:paraId="25C6E8F3" w14:textId="77777777" w:rsidR="003630DD" w:rsidRDefault="003630DD" w:rsidP="003630DD">
      <w:pPr>
        <w:pStyle w:val="Geenafstand"/>
      </w:pPr>
      <w:r>
        <w:t>met open ogen, open oren</w:t>
      </w:r>
    </w:p>
    <w:p w14:paraId="5AE37B55" w14:textId="77777777" w:rsidR="003630DD" w:rsidRDefault="003630DD" w:rsidP="003630DD">
      <w:pPr>
        <w:pStyle w:val="Geenafstand"/>
      </w:pPr>
      <w:r>
        <w:t>om al uw tekens te verstaan.</w:t>
      </w:r>
    </w:p>
    <w:p w14:paraId="63FF498A" w14:textId="77777777" w:rsidR="003630DD" w:rsidRDefault="003630DD" w:rsidP="003630DD">
      <w:pPr>
        <w:pStyle w:val="Geenafstand"/>
      </w:pPr>
      <w:r>
        <w:t>Dan is het aardse leven goed,</w:t>
      </w:r>
    </w:p>
    <w:p w14:paraId="028C2ECC" w14:textId="53B50EEB" w:rsidR="009D5101" w:rsidRDefault="003630DD" w:rsidP="003630DD">
      <w:pPr>
        <w:pStyle w:val="Geenafstand"/>
        <w:rPr>
          <w:b/>
          <w:bCs/>
        </w:rPr>
        <w:sectPr w:rsidR="009D5101" w:rsidSect="003630DD">
          <w:type w:val="continuous"/>
          <w:pgSz w:w="11906" w:h="16838"/>
          <w:pgMar w:top="851" w:right="1417" w:bottom="851" w:left="1417" w:header="708" w:footer="708" w:gutter="0"/>
          <w:cols w:space="708"/>
          <w:docGrid w:linePitch="360"/>
        </w:sectPr>
      </w:pPr>
      <w:r>
        <w:t>omdat de hemel mij begroet.</w:t>
      </w:r>
    </w:p>
    <w:p w14:paraId="78D45B7F" w14:textId="77777777" w:rsidR="00695CBA" w:rsidRDefault="00695CBA" w:rsidP="00845ED2">
      <w:pPr>
        <w:pStyle w:val="Geenafstand"/>
        <w:rPr>
          <w:b/>
          <w:bCs/>
        </w:rPr>
      </w:pPr>
    </w:p>
    <w:p w14:paraId="5BC35262" w14:textId="0A0B915D" w:rsidR="001E1C52" w:rsidRDefault="005411E3" w:rsidP="00845ED2">
      <w:pPr>
        <w:pStyle w:val="Geenafstand"/>
        <w:rPr>
          <w:b/>
          <w:bCs/>
        </w:rPr>
      </w:pPr>
      <w:r w:rsidRPr="00F90AD4">
        <w:rPr>
          <w:b/>
          <w:bCs/>
        </w:rPr>
        <w:t xml:space="preserve">Zegen </w:t>
      </w:r>
    </w:p>
    <w:sectPr w:rsidR="001E1C52"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67580" w14:textId="77777777" w:rsidR="00332E5C" w:rsidRDefault="00332E5C" w:rsidP="00C05C51">
      <w:pPr>
        <w:spacing w:after="0" w:line="240" w:lineRule="auto"/>
      </w:pPr>
      <w:r>
        <w:separator/>
      </w:r>
    </w:p>
  </w:endnote>
  <w:endnote w:type="continuationSeparator" w:id="0">
    <w:p w14:paraId="5CA33897" w14:textId="77777777" w:rsidR="00332E5C" w:rsidRDefault="00332E5C"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5C543" w14:textId="77777777" w:rsidR="00332E5C" w:rsidRDefault="00332E5C" w:rsidP="00C05C51">
      <w:pPr>
        <w:spacing w:after="0" w:line="240" w:lineRule="auto"/>
      </w:pPr>
      <w:r>
        <w:separator/>
      </w:r>
    </w:p>
  </w:footnote>
  <w:footnote w:type="continuationSeparator" w:id="0">
    <w:p w14:paraId="64D53761" w14:textId="77777777" w:rsidR="00332E5C" w:rsidRDefault="00332E5C"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2"/>
  </w:num>
  <w:num w:numId="3" w16cid:durableId="944730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q0FALnAPx0tAAAA"/>
  </w:docVars>
  <w:rsids>
    <w:rsidRoot w:val="005411E3"/>
    <w:rsid w:val="00004CA1"/>
    <w:rsid w:val="00005AF3"/>
    <w:rsid w:val="00016ACD"/>
    <w:rsid w:val="000335C9"/>
    <w:rsid w:val="00054854"/>
    <w:rsid w:val="00057764"/>
    <w:rsid w:val="000704B1"/>
    <w:rsid w:val="000774E9"/>
    <w:rsid w:val="00077B92"/>
    <w:rsid w:val="000E53B8"/>
    <w:rsid w:val="000E7FDD"/>
    <w:rsid w:val="00105AE1"/>
    <w:rsid w:val="00105F31"/>
    <w:rsid w:val="00115094"/>
    <w:rsid w:val="0012138D"/>
    <w:rsid w:val="001266E8"/>
    <w:rsid w:val="001301F8"/>
    <w:rsid w:val="00162BC5"/>
    <w:rsid w:val="00167297"/>
    <w:rsid w:val="00174584"/>
    <w:rsid w:val="0018323B"/>
    <w:rsid w:val="001870B4"/>
    <w:rsid w:val="00194D47"/>
    <w:rsid w:val="00195F94"/>
    <w:rsid w:val="001A1011"/>
    <w:rsid w:val="001B55AC"/>
    <w:rsid w:val="001E1C52"/>
    <w:rsid w:val="00205CF4"/>
    <w:rsid w:val="002158CD"/>
    <w:rsid w:val="002236F3"/>
    <w:rsid w:val="0023285F"/>
    <w:rsid w:val="00236546"/>
    <w:rsid w:val="00244C33"/>
    <w:rsid w:val="00262C8B"/>
    <w:rsid w:val="00263B9A"/>
    <w:rsid w:val="00290185"/>
    <w:rsid w:val="002959FF"/>
    <w:rsid w:val="002A2359"/>
    <w:rsid w:val="002A38DE"/>
    <w:rsid w:val="002A3CDC"/>
    <w:rsid w:val="002B4A3C"/>
    <w:rsid w:val="002C4CF2"/>
    <w:rsid w:val="002D0AAE"/>
    <w:rsid w:val="002E0605"/>
    <w:rsid w:val="003066F6"/>
    <w:rsid w:val="00306B10"/>
    <w:rsid w:val="0031568C"/>
    <w:rsid w:val="00317057"/>
    <w:rsid w:val="003204A6"/>
    <w:rsid w:val="00320883"/>
    <w:rsid w:val="00321DBD"/>
    <w:rsid w:val="00332E5C"/>
    <w:rsid w:val="00335798"/>
    <w:rsid w:val="003605E1"/>
    <w:rsid w:val="003630DD"/>
    <w:rsid w:val="003638A1"/>
    <w:rsid w:val="003654F6"/>
    <w:rsid w:val="003678B3"/>
    <w:rsid w:val="003750F2"/>
    <w:rsid w:val="0038227B"/>
    <w:rsid w:val="00385CE5"/>
    <w:rsid w:val="003976B8"/>
    <w:rsid w:val="003B0F70"/>
    <w:rsid w:val="003C0362"/>
    <w:rsid w:val="003E17B1"/>
    <w:rsid w:val="003F7733"/>
    <w:rsid w:val="0040309B"/>
    <w:rsid w:val="00416F06"/>
    <w:rsid w:val="0042577B"/>
    <w:rsid w:val="004322A9"/>
    <w:rsid w:val="004423B6"/>
    <w:rsid w:val="00443284"/>
    <w:rsid w:val="00451182"/>
    <w:rsid w:val="004518D3"/>
    <w:rsid w:val="00453A5C"/>
    <w:rsid w:val="00484880"/>
    <w:rsid w:val="00484EBC"/>
    <w:rsid w:val="00487252"/>
    <w:rsid w:val="0049049D"/>
    <w:rsid w:val="004955BD"/>
    <w:rsid w:val="00495F88"/>
    <w:rsid w:val="004A444A"/>
    <w:rsid w:val="004A63A8"/>
    <w:rsid w:val="004B44CF"/>
    <w:rsid w:val="004D3679"/>
    <w:rsid w:val="005038D3"/>
    <w:rsid w:val="005133C2"/>
    <w:rsid w:val="005230A0"/>
    <w:rsid w:val="005246BB"/>
    <w:rsid w:val="00533770"/>
    <w:rsid w:val="005411E3"/>
    <w:rsid w:val="005422E9"/>
    <w:rsid w:val="0055103D"/>
    <w:rsid w:val="0055160B"/>
    <w:rsid w:val="00552252"/>
    <w:rsid w:val="005540CD"/>
    <w:rsid w:val="005673C3"/>
    <w:rsid w:val="00570376"/>
    <w:rsid w:val="005749EF"/>
    <w:rsid w:val="00575AF3"/>
    <w:rsid w:val="005A29D8"/>
    <w:rsid w:val="005B0D84"/>
    <w:rsid w:val="005C3D53"/>
    <w:rsid w:val="005C4383"/>
    <w:rsid w:val="005E4208"/>
    <w:rsid w:val="005F468C"/>
    <w:rsid w:val="005F69D5"/>
    <w:rsid w:val="00614B8D"/>
    <w:rsid w:val="006152E3"/>
    <w:rsid w:val="00615D43"/>
    <w:rsid w:val="006162EE"/>
    <w:rsid w:val="006216DB"/>
    <w:rsid w:val="00621F25"/>
    <w:rsid w:val="00622B75"/>
    <w:rsid w:val="00646AAE"/>
    <w:rsid w:val="00651D24"/>
    <w:rsid w:val="00666FE3"/>
    <w:rsid w:val="006720C2"/>
    <w:rsid w:val="006769CB"/>
    <w:rsid w:val="00677D30"/>
    <w:rsid w:val="00686AEA"/>
    <w:rsid w:val="00695CBA"/>
    <w:rsid w:val="006C50E0"/>
    <w:rsid w:val="006C6EA9"/>
    <w:rsid w:val="006D1719"/>
    <w:rsid w:val="006E0566"/>
    <w:rsid w:val="006F301D"/>
    <w:rsid w:val="006F67BC"/>
    <w:rsid w:val="00714176"/>
    <w:rsid w:val="00720523"/>
    <w:rsid w:val="007236E8"/>
    <w:rsid w:val="00735793"/>
    <w:rsid w:val="007362C0"/>
    <w:rsid w:val="00740D9C"/>
    <w:rsid w:val="007411A2"/>
    <w:rsid w:val="00751A08"/>
    <w:rsid w:val="00752242"/>
    <w:rsid w:val="00762F6F"/>
    <w:rsid w:val="007877AF"/>
    <w:rsid w:val="00787998"/>
    <w:rsid w:val="00790E0D"/>
    <w:rsid w:val="007A46B6"/>
    <w:rsid w:val="00807014"/>
    <w:rsid w:val="00811881"/>
    <w:rsid w:val="00831906"/>
    <w:rsid w:val="00835F1B"/>
    <w:rsid w:val="0084034C"/>
    <w:rsid w:val="008439C5"/>
    <w:rsid w:val="0084542D"/>
    <w:rsid w:val="00845ED2"/>
    <w:rsid w:val="0085475D"/>
    <w:rsid w:val="0086479B"/>
    <w:rsid w:val="008672F5"/>
    <w:rsid w:val="00880137"/>
    <w:rsid w:val="00890796"/>
    <w:rsid w:val="008A1E5B"/>
    <w:rsid w:val="008D4B8A"/>
    <w:rsid w:val="008E3CC2"/>
    <w:rsid w:val="008E5247"/>
    <w:rsid w:val="008E54BD"/>
    <w:rsid w:val="00906BA9"/>
    <w:rsid w:val="00906EDC"/>
    <w:rsid w:val="0091278A"/>
    <w:rsid w:val="009238FD"/>
    <w:rsid w:val="00931869"/>
    <w:rsid w:val="009458BE"/>
    <w:rsid w:val="00954125"/>
    <w:rsid w:val="0096292A"/>
    <w:rsid w:val="009740CF"/>
    <w:rsid w:val="00991DBA"/>
    <w:rsid w:val="009A51AB"/>
    <w:rsid w:val="009A6E37"/>
    <w:rsid w:val="009D0486"/>
    <w:rsid w:val="009D5101"/>
    <w:rsid w:val="009E03B4"/>
    <w:rsid w:val="009E145E"/>
    <w:rsid w:val="009E1804"/>
    <w:rsid w:val="009F586C"/>
    <w:rsid w:val="00A320D4"/>
    <w:rsid w:val="00A34508"/>
    <w:rsid w:val="00A42F69"/>
    <w:rsid w:val="00A431AE"/>
    <w:rsid w:val="00A524A5"/>
    <w:rsid w:val="00A70B6D"/>
    <w:rsid w:val="00A73E49"/>
    <w:rsid w:val="00A74CE5"/>
    <w:rsid w:val="00A777B5"/>
    <w:rsid w:val="00A80EB8"/>
    <w:rsid w:val="00A834E2"/>
    <w:rsid w:val="00A83C5A"/>
    <w:rsid w:val="00A846F3"/>
    <w:rsid w:val="00A95A69"/>
    <w:rsid w:val="00A97455"/>
    <w:rsid w:val="00AB6938"/>
    <w:rsid w:val="00AC15DF"/>
    <w:rsid w:val="00AF4159"/>
    <w:rsid w:val="00AF4178"/>
    <w:rsid w:val="00AF65DF"/>
    <w:rsid w:val="00B07BCD"/>
    <w:rsid w:val="00B12695"/>
    <w:rsid w:val="00B56476"/>
    <w:rsid w:val="00B57CF8"/>
    <w:rsid w:val="00B60ADC"/>
    <w:rsid w:val="00B64957"/>
    <w:rsid w:val="00B76573"/>
    <w:rsid w:val="00B85568"/>
    <w:rsid w:val="00BB0FE2"/>
    <w:rsid w:val="00BB6947"/>
    <w:rsid w:val="00BC004B"/>
    <w:rsid w:val="00BD32BA"/>
    <w:rsid w:val="00BD6787"/>
    <w:rsid w:val="00BD7218"/>
    <w:rsid w:val="00BE7B14"/>
    <w:rsid w:val="00BF1853"/>
    <w:rsid w:val="00BF6B8A"/>
    <w:rsid w:val="00C05C51"/>
    <w:rsid w:val="00C0668D"/>
    <w:rsid w:val="00C07729"/>
    <w:rsid w:val="00C2108D"/>
    <w:rsid w:val="00C2243A"/>
    <w:rsid w:val="00C25384"/>
    <w:rsid w:val="00C30498"/>
    <w:rsid w:val="00C32993"/>
    <w:rsid w:val="00C64A14"/>
    <w:rsid w:val="00C73D49"/>
    <w:rsid w:val="00C92828"/>
    <w:rsid w:val="00C929E7"/>
    <w:rsid w:val="00C96A7D"/>
    <w:rsid w:val="00CC13C4"/>
    <w:rsid w:val="00CC7DCE"/>
    <w:rsid w:val="00CE3968"/>
    <w:rsid w:val="00D02DFF"/>
    <w:rsid w:val="00D07A25"/>
    <w:rsid w:val="00D11D73"/>
    <w:rsid w:val="00D16743"/>
    <w:rsid w:val="00D25DD8"/>
    <w:rsid w:val="00D7292D"/>
    <w:rsid w:val="00D841F5"/>
    <w:rsid w:val="00D91965"/>
    <w:rsid w:val="00D94BF0"/>
    <w:rsid w:val="00DA1E3F"/>
    <w:rsid w:val="00DB0C9F"/>
    <w:rsid w:val="00DB4D8D"/>
    <w:rsid w:val="00DC4FE0"/>
    <w:rsid w:val="00DD3A4E"/>
    <w:rsid w:val="00DE7554"/>
    <w:rsid w:val="00DF39D5"/>
    <w:rsid w:val="00DF547A"/>
    <w:rsid w:val="00E046C6"/>
    <w:rsid w:val="00E27F69"/>
    <w:rsid w:val="00E33CB2"/>
    <w:rsid w:val="00E33FE8"/>
    <w:rsid w:val="00E47BFE"/>
    <w:rsid w:val="00E50CAF"/>
    <w:rsid w:val="00E6375C"/>
    <w:rsid w:val="00E7223D"/>
    <w:rsid w:val="00E725A3"/>
    <w:rsid w:val="00E777B0"/>
    <w:rsid w:val="00E81235"/>
    <w:rsid w:val="00E95678"/>
    <w:rsid w:val="00EA5071"/>
    <w:rsid w:val="00EB225C"/>
    <w:rsid w:val="00EB6237"/>
    <w:rsid w:val="00EC71A9"/>
    <w:rsid w:val="00EC7504"/>
    <w:rsid w:val="00F02C2F"/>
    <w:rsid w:val="00F13648"/>
    <w:rsid w:val="00F24962"/>
    <w:rsid w:val="00F45338"/>
    <w:rsid w:val="00F602E1"/>
    <w:rsid w:val="00F7373F"/>
    <w:rsid w:val="00F90186"/>
    <w:rsid w:val="00F90AD4"/>
    <w:rsid w:val="00FA0B8C"/>
    <w:rsid w:val="00FA53D1"/>
    <w:rsid w:val="00FD077D"/>
    <w:rsid w:val="00FD0D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Pages>
  <Words>763</Words>
  <Characters>4199</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1</cp:revision>
  <cp:lastPrinted>2023-08-19T17:56:00Z</cp:lastPrinted>
  <dcterms:created xsi:type="dcterms:W3CDTF">2023-10-06T07:37:00Z</dcterms:created>
  <dcterms:modified xsi:type="dcterms:W3CDTF">2023-10-06T18:28:00Z</dcterms:modified>
</cp:coreProperties>
</file>